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Альбина Тяп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29173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9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4000889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973285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3986009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52470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6975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04045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4007138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7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30744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0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26106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3995723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2653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льбина Тяпкова</dc:creator>
  <dc:language>ru-RU</dc:language>
  <cp:keywords/>
  <dcterms:created xsi:type="dcterms:W3CDTF">2025-04-05T10:30:19Z</dcterms:created>
  <dcterms:modified xsi:type="dcterms:W3CDTF">2025-04-05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